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Egypt</w:t>
      </w:r>
      <w:r>
        <w:t xml:space="preserve"> </w:t>
      </w:r>
      <w:r>
        <w:t xml:space="preserve">Cairo</w:t>
      </w:r>
    </w:p>
    <w:bookmarkStart w:id="25" w:name="X478758ba85994e6427cb7906c6d3367c1f2b5c7"/>
    <w:p>
      <w:pPr>
        <w:pStyle w:val="Heading1"/>
      </w:pPr>
      <w:r>
        <w:t xml:space="preserve">Cover Letter for Industrial Engineer Position in Egypt Cairo</w:t>
      </w:r>
    </w:p>
    <w:p>
      <w:pPr>
        <w:pStyle w:val="FirstParagraph"/>
      </w:pPr>
      <w:r>
        <w:t xml:space="preserve">Dear [Hiring Manager's Name],</w:t>
      </w:r>
    </w:p>
    <w:p>
      <w:pPr>
        <w:pStyle w:val="BodyText"/>
      </w:pPr>
      <w:r>
        <w:t xml:space="preserve">I am writing to express my enthusiastic interest in the Industrial Engineer position at your esteemed organization, located in the vibrant city of Cairo, Egypt. As a highly motivated and technically skilled industrial engineer with over [X years] of experience in optimizing processes and enhancing operational efficiency, I am eager to contribute my expertise to your team. Cairo’s dynamic industrial landscape and its pivotal role as a regional hub for innovation make this opportunity particularly compelling for me.</w:t>
      </w:r>
    </w:p>
    <w:p>
      <w:pPr>
        <w:pStyle w:val="BodyText"/>
      </w:pPr>
      <w:r>
        <w:t xml:space="preserve">Industrial engineering is not just a profession for me; it is a passion rooted in the belief that systematic problem-solving and data-driven decision-making can transform industries. My background includes extensive work in process optimization, lean manufacturing, and supply chain management, all of which align perfectly with the needs of industrial engineers in Egypt’s evolving economic environment. I am particularly drawn to Cairo’s growing infrastructure projects and its emphasis on sustainable development, as these areas present unique challenges and opportunities for industrial engineers to make a lasting impact.</w:t>
      </w:r>
    </w:p>
    <w:bookmarkStart w:id="20" w:name="X5c6f0c207e92ac8255713e2a3ed629e1625efc4"/>
    <w:p>
      <w:pPr>
        <w:pStyle w:val="Heading2"/>
      </w:pPr>
      <w:r>
        <w:t xml:space="preserve">Why Cairo? A Strategic Hub for Industrial Innovation</w:t>
      </w:r>
    </w:p>
    <w:p>
      <w:pPr>
        <w:pStyle w:val="FirstParagraph"/>
      </w:pPr>
      <w:r>
        <w:t xml:space="preserve">Cairo, as the capital of Egypt and a gateway to Africa, the Middle East, and Europe, is home to a diverse array of industries ranging from manufacturing and logistics to construction and energy. The city’s strategic location has made it a focal point for multinational corporations seeking to establish regional operations. As an industrial engineer in Cairo, I am confident that my skills in workflow design, resource allocation, and quality control will directly contribute to the success of your organization’s objectives.</w:t>
      </w:r>
    </w:p>
    <w:p>
      <w:pPr>
        <w:pStyle w:val="BodyText"/>
      </w:pPr>
      <w:r>
        <w:t xml:space="preserve">Having studied and worked in environments where cross-cultural collaboration is essential, I understand the importance of adapting to local practices while maintaining global standards. In Egypt Cairo, where industrial projects often involve complex stakeholder dynamics, my ability to communicate effectively across disciplines and cultures will ensure seamless integration into your team. My experience with ISO 9001 and Six Sigma methodologies has equipped me to address quality challenges in both small-scale enterprises and large multinational firms operating in the region.</w:t>
      </w:r>
    </w:p>
    <w:bookmarkEnd w:id="20"/>
    <w:bookmarkStart w:id="21" w:name="X8c452e4ae1bc166857173870380bf506076aa57"/>
    <w:p>
      <w:pPr>
        <w:pStyle w:val="Heading2"/>
      </w:pPr>
      <w:r>
        <w:t xml:space="preserve">Relevant Skills and Professional Achievements</w:t>
      </w:r>
    </w:p>
    <w:p>
      <w:pPr>
        <w:pStyle w:val="FirstParagraph"/>
      </w:pPr>
      <w:r>
        <w:t xml:space="preserve">Throughout my career, I have specialized in identifying inefficiencies within production systems and implementing solutions that reduce costs, improve productivity, and enhance safety. For instance, while working with [Previous Company Name], I led a project to redesign the assembly line for a consumer goods manufacturing facility. By applying lean principles and conducting time-motion studies, we achieved a 25% reduction in production time and a 15% decrease in material waste. This project not only improved profitability but also set a benchmark for operational excellence within the company.</w:t>
      </w:r>
    </w:p>
    <w:p>
      <w:pPr>
        <w:pStyle w:val="BodyText"/>
      </w:pPr>
      <w:r>
        <w:t xml:space="preserve">My expertise extends to supply chain optimization, where I have successfully implemented inventory management systems that reduced lead times by up to 30%. In my role as an industrial engineer at [Another Company], I collaborated with procurement teams to integrate real-time data analytics into the logistics network, enabling faster decision-making and minimizing delays. These experiences have honed my ability to balance technical precision with strategic thinking—a critical skill for industrial engineers operating in fast-paced environments like Cairo.</w:t>
      </w:r>
    </w:p>
    <w:bookmarkEnd w:id="21"/>
    <w:bookmarkStart w:id="22" w:name="X52a11b60c0ff50798dd71e22efea188498f7b49"/>
    <w:p>
      <w:pPr>
        <w:pStyle w:val="Heading2"/>
      </w:pPr>
      <w:r>
        <w:t xml:space="preserve">Adapting to Local Challenges and Opportunities</w:t>
      </w:r>
    </w:p>
    <w:p>
      <w:pPr>
        <w:pStyle w:val="FirstParagraph"/>
      </w:pPr>
      <w:r>
        <w:t xml:space="preserve">Industrial engineers in Egypt Cairo face unique challenges, including navigating regulatory frameworks, managing resource constraints, and addressing the demands of a rapidly growing population. However, these challenges also present opportunities for innovation. For example, I have worked on projects that leverage automation and digital tools to overcome labor shortages while maintaining high-quality output. My proficiency in CAD software and simulation tools such as Plant Simulation has allowed me to model complex systems and test solutions before implementation, minimizing risks for clients.</w:t>
      </w:r>
    </w:p>
    <w:p>
      <w:pPr>
        <w:pStyle w:val="BodyText"/>
      </w:pPr>
      <w:r>
        <w:t xml:space="preserve">Moreover, I am deeply aware of the importance of sustainability in modern industrial practices. Egypt’s commitment to renewable energy initiatives and green manufacturing aligns with my personal values. I have participated in projects that focused on reducing carbon footprints through energy-efficient processes and waste recycling programs. As Cairo continues to prioritize environmental stewardship, I am eager to contribute my knowledge of sustainable engineering practices to support your organization’s goals.</w:t>
      </w:r>
    </w:p>
    <w:bookmarkEnd w:id="22"/>
    <w:bookmarkStart w:id="23" w:name="why-choose-me"/>
    <w:p>
      <w:pPr>
        <w:pStyle w:val="Heading2"/>
      </w:pPr>
      <w:r>
        <w:t xml:space="preserve">Why Choose Me?</w:t>
      </w:r>
    </w:p>
    <w:p>
      <w:pPr>
        <w:pStyle w:val="FirstParagraph"/>
      </w:pPr>
      <w:r>
        <w:t xml:space="preserve">What sets me apart is my ability to combine technical expertise with a strong work ethic and a collaborative spirit. I thrive in environments where teamwork and innovation are prioritized, and I am always seeking opportunities to learn from others. My fluency in both English and Arabic (if applicable) would also enable me to communicate effectively with local stakeholders, ensuring that projects meet the specific needs of the Egyptian market.</w:t>
      </w:r>
    </w:p>
    <w:p>
      <w:pPr>
        <w:pStyle w:val="BodyText"/>
      </w:pPr>
      <w:r>
        <w:t xml:space="preserve">Furthermore, my adaptability has been tested in diverse settings. Whether working on a tight deadline in a high-pressure manufacturing plant or mentoring junior engineers in a startup environment, I have consistently delivered results. I am confident that my proactive approach and dedication to continuous improvement will add value to your organization.</w:t>
      </w:r>
    </w:p>
    <w:bookmarkEnd w:id="23"/>
    <w:bookmarkStart w:id="24" w:name="conclusion"/>
    <w:p>
      <w:pPr>
        <w:pStyle w:val="Heading2"/>
      </w:pPr>
      <w:r>
        <w:t xml:space="preserve">Conclusion</w:t>
      </w:r>
    </w:p>
    <w:p>
      <w:pPr>
        <w:pStyle w:val="FirstParagraph"/>
      </w:pPr>
      <w:r>
        <w:t xml:space="preserve">In conclusion, I am excited about the possibility of joining your team as an Industrial Engineer in Egypt Cairo. My technical background, problem-solving mindset, and commitment to excellence make me a strong candidate for this role. I would welcome the opportunity to discuss how my skills and experiences align with your organization’s vision. Thank you for considering my applicatio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Cover Letter - Egypt Cairo</dc:title>
  <dc:creator/>
  <dc:language>en</dc:language>
  <cp:keywords/>
  <dcterms:created xsi:type="dcterms:W3CDTF">2025-12-10T06:29:33Z</dcterms:created>
  <dcterms:modified xsi:type="dcterms:W3CDTF">2025-12-10T06:29:33Z</dcterms:modified>
</cp:coreProperties>
</file>

<file path=docProps/custom.xml><?xml version="1.0" encoding="utf-8"?>
<Properties xmlns="http://schemas.openxmlformats.org/officeDocument/2006/custom-properties" xmlns:vt="http://schemas.openxmlformats.org/officeDocument/2006/docPropsVTypes"/>
</file>